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posterior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entre diferentes microclimas n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314358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2857500" cy="314358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 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 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t xml:space="preserve">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A densidade e quantidade de áreas úmidas são resumidas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 Esse índice pondera a variedade de</w:t>
      </w:r>
      <w:r>
        <w:t xml:space="preserve"> </w:t>
      </w:r>
      <w:r>
        <w:rPr>
          <w:iCs/>
          <w:i/>
        </w:rPr>
        <w:t xml:space="preserve">landforms</w:t>
      </w:r>
      <w:r>
        <w:t xml:space="preserve"> </w:t>
      </w:r>
      <w:r>
        <w:t xml:space="preserve">com peso maior, t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t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como a 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Com base na escala de cor que escolhemos e destacando regiões que merecem atenção especial em termos de conservação e manejo, são identificadas áreas onde a conectividade local e a heterogeneidade da paisagem são mais importantes para a resiliência da paisag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57500" cy="2778824"/>
                  <wp:effectExtent b="0" l="0" r="0" t="0"/>
                  <wp:docPr descr=""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857500" cy="2778824"/>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Definição das classes de Resiliência da Paisagem, baseada na distribuição de pixels nas imagens originais de Heterogeneidade da Paisagem e Conectividade Local</w:t>
            </w:r>
          </w:p>
        </w:tc>
      </w:tr>
    </w:tbl>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6T13:29:30Z</dcterms:created>
  <dcterms:modified xsi:type="dcterms:W3CDTF">2023-09-26T1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